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F196F9" w14:textId="77777777" w:rsid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b/>
          <w:bCs/>
          <w:color w:val="008013"/>
          <w:kern w:val="0"/>
          <w:sz w:val="28"/>
          <w:szCs w:val="28"/>
          <w14:ligatures w14:val="none"/>
        </w:rPr>
      </w:pPr>
      <w:r w:rsidRPr="00446530">
        <w:rPr>
          <w:rFonts w:ascii="Consolas" w:eastAsia="Times New Roman" w:hAnsi="Consolas"/>
          <w:b/>
          <w:bCs/>
          <w:color w:val="008013"/>
          <w:kern w:val="0"/>
          <w:sz w:val="28"/>
          <w:szCs w:val="28"/>
          <w14:ligatures w14:val="none"/>
        </w:rPr>
        <w:t>CODE FOR PROJECT</w:t>
      </w:r>
    </w:p>
    <w:p w14:paraId="2A586BAB" w14:textId="3AFDF01F" w:rsid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b/>
          <w:bCs/>
          <w:color w:val="008013"/>
          <w:kern w:val="0"/>
          <w:sz w:val="28"/>
          <w:szCs w:val="28"/>
          <w14:ligatures w14:val="none"/>
        </w:rPr>
      </w:pPr>
      <w:r>
        <w:rPr>
          <w:rFonts w:ascii="Consolas" w:eastAsia="Times New Roman" w:hAnsi="Consolas"/>
          <w:b/>
          <w:bCs/>
          <w:color w:val="008013"/>
          <w:kern w:val="0"/>
          <w:sz w:val="28"/>
          <w:szCs w:val="28"/>
          <w14:ligatures w14:val="none"/>
        </w:rPr>
        <w:t xml:space="preserve"> </w:t>
      </w:r>
    </w:p>
    <w:p w14:paraId="5D7F0979" w14:textId="77777777" w:rsidR="00446530" w:rsidRDefault="00446530" w:rsidP="00446530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kern w:val="0"/>
          <w:sz w:val="26"/>
          <w:szCs w:val="26"/>
        </w:rPr>
      </w:pPr>
      <w:r w:rsidRPr="00446530">
        <w:rPr>
          <w:rFonts w:ascii="Consolas" w:eastAsia="Times New Roman" w:hAnsi="Consolas"/>
          <w:kern w:val="0"/>
          <w:sz w:val="28"/>
          <w:szCs w:val="28"/>
          <w14:ligatures w14:val="none"/>
        </w:rPr>
        <w:t>Problem Statement:</w:t>
      </w:r>
      <w:r w:rsidRPr="00446530">
        <w:rPr>
          <w:rFonts w:ascii="Consolas" w:eastAsia="Times New Roman" w:hAnsi="Consolas"/>
          <w:b/>
          <w:bCs/>
          <w:kern w:val="0"/>
          <w:sz w:val="28"/>
          <w:szCs w:val="28"/>
          <w14:ligatures w14:val="none"/>
        </w:rPr>
        <w:t xml:space="preserve"> </w:t>
      </w:r>
      <w:r>
        <w:rPr>
          <w:rFonts w:ascii="ArialMT" w:hAnsi="ArialMT" w:cs="ArialMT"/>
          <w:kern w:val="0"/>
          <w:sz w:val="26"/>
          <w:szCs w:val="26"/>
        </w:rPr>
        <w:t>Understanding weather patterns and trends is essential for various applications</w:t>
      </w:r>
    </w:p>
    <w:p w14:paraId="6D9B5673" w14:textId="77777777" w:rsidR="00446530" w:rsidRDefault="00446530" w:rsidP="00446530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>such as agriculture, disaster management, and climate research. This project will</w:t>
      </w:r>
    </w:p>
    <w:p w14:paraId="7B505E67" w14:textId="77777777" w:rsidR="00446530" w:rsidRDefault="00446530" w:rsidP="00446530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>involve analyzing and visualizing weather data to uncover insights and trends. By</w:t>
      </w:r>
    </w:p>
    <w:p w14:paraId="55429385" w14:textId="77777777" w:rsidR="00446530" w:rsidRDefault="00446530" w:rsidP="00446530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>leveraging MATLAB’s powerful data analysis and visualization capabilities, you</w:t>
      </w:r>
    </w:p>
    <w:p w14:paraId="249C359F" w14:textId="76224A20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b/>
          <w:bCs/>
          <w:color w:val="008013"/>
          <w:kern w:val="0"/>
          <w:sz w:val="28"/>
          <w:szCs w:val="28"/>
          <w14:ligatures w14:val="none"/>
        </w:rPr>
      </w:pPr>
      <w:r>
        <w:rPr>
          <w:rFonts w:ascii="ArialMT" w:hAnsi="ArialMT" w:cs="ArialMT"/>
          <w:kern w:val="0"/>
          <w:sz w:val="26"/>
          <w:szCs w:val="26"/>
        </w:rPr>
        <w:t>will develop a comprehensive understanding of how to handle real-world data.</w:t>
      </w:r>
    </w:p>
    <w:p w14:paraId="06146F01" w14:textId="77777777" w:rsid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</w:pPr>
    </w:p>
    <w:p w14:paraId="7DB2097E" w14:textId="77777777" w:rsid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</w:pPr>
    </w:p>
    <w:p w14:paraId="0708D443" w14:textId="77777777" w:rsid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</w:pPr>
    </w:p>
    <w:p w14:paraId="08A763D6" w14:textId="77777777" w:rsid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</w:pPr>
    </w:p>
    <w:p w14:paraId="3573C351" w14:textId="4EC65930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Specify the file name</w:t>
      </w:r>
    </w:p>
    <w:p w14:paraId="3518C0C9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filename =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weather.xlsx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;</w:t>
      </w:r>
    </w:p>
    <w:p w14:paraId="11A8A801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0E41DEB2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Import the data</w:t>
      </w:r>
    </w:p>
    <w:p w14:paraId="10090C36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data =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readmatrix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filename);</w:t>
      </w:r>
    </w:p>
    <w:p w14:paraId="46263A46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43967449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Display the first few rows to understand the structure</w:t>
      </w:r>
    </w:p>
    <w:p w14:paraId="7DF7DAB9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Preview of imported data: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288EF2FB" w14:textId="77777777" w:rsidR="00446530" w:rsidRPr="00446530" w:rsidRDefault="00446530" w:rsidP="00446530">
      <w:pPr>
        <w:shd w:val="clear" w:color="auto" w:fill="F5F5F5"/>
        <w:spacing w:after="15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ata(1:5, :));</w:t>
      </w:r>
    </w:p>
    <w:p w14:paraId="0F0C3FC2" w14:textId="77777777" w:rsidR="00446530" w:rsidRPr="00446530" w:rsidRDefault="00446530" w:rsidP="00446530">
      <w:pPr>
        <w:spacing w:after="135" w:line="315" w:lineRule="atLeast"/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Helvetica" w:eastAsia="Times New Roman" w:hAnsi="Helvetica"/>
          <w:b/>
          <w:bCs/>
          <w:color w:val="212121"/>
          <w:kern w:val="0"/>
          <w:sz w:val="21"/>
          <w:szCs w:val="21"/>
          <w14:ligatures w14:val="none"/>
        </w:rPr>
        <w:t>Inspect the data</w:t>
      </w:r>
    </w:p>
    <w:p w14:paraId="63F6AE45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Check for the size of the dataset</w:t>
      </w:r>
    </w:p>
    <w:p w14:paraId="09888122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[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Data size: 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, num2str(size(data))]);</w:t>
      </w:r>
    </w:p>
    <w:p w14:paraId="54CEB6B0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194366C4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Use `summary` or manually check the range of values (if applicable)</w:t>
      </w:r>
    </w:p>
    <w:p w14:paraId="49CA2519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Summary statistics: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6AFE1D40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[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Min: 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num2str(min(data, []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all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)]);</w:t>
      </w:r>
    </w:p>
    <w:p w14:paraId="31B5130B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[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Max: 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num2str(max(data, []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all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)]);</w:t>
      </w:r>
    </w:p>
    <w:p w14:paraId="0AA84AF7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7550A185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% Check for </w:t>
      </w:r>
      <w:proofErr w:type="spellStart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NaN</w:t>
      </w:r>
      <w:proofErr w:type="spellEnd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 values (missing values)</w:t>
      </w:r>
    </w:p>
    <w:p w14:paraId="31516992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numMissing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sum(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isnan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(data)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all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1B4BE26E" w14:textId="77777777" w:rsidR="00446530" w:rsidRPr="00446530" w:rsidRDefault="00446530" w:rsidP="00446530">
      <w:pPr>
        <w:shd w:val="clear" w:color="auto" w:fill="F5F5F5"/>
        <w:spacing w:after="15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[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Number of missing values: 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, num2str(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numMissing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]);</w:t>
      </w:r>
    </w:p>
    <w:p w14:paraId="493A4803" w14:textId="77777777" w:rsidR="00446530" w:rsidRPr="00446530" w:rsidRDefault="00446530" w:rsidP="00446530">
      <w:pPr>
        <w:spacing w:after="135" w:line="315" w:lineRule="atLeast"/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Helvetica" w:eastAsia="Times New Roman" w:hAnsi="Helvetica"/>
          <w:b/>
          <w:bCs/>
          <w:color w:val="212121"/>
          <w:kern w:val="0"/>
          <w:sz w:val="21"/>
          <w:szCs w:val="21"/>
          <w14:ligatures w14:val="none"/>
        </w:rPr>
        <w:t>Handle Missing Values</w:t>
      </w:r>
    </w:p>
    <w:p w14:paraId="5BE981D1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% Replace </w:t>
      </w:r>
      <w:proofErr w:type="spellStart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NaN</w:t>
      </w:r>
      <w:proofErr w:type="spellEnd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 values with the mean of their respective columns</w:t>
      </w:r>
    </w:p>
    <w:p w14:paraId="282609E4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E00FF"/>
          <w:kern w:val="0"/>
          <w:sz w:val="21"/>
          <w:szCs w:val="21"/>
          <w14:ligatures w14:val="none"/>
        </w:rPr>
        <w:t xml:space="preserve">for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i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1:size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data, 2)</w:t>
      </w:r>
    </w:p>
    <w:p w14:paraId="565636EF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   column = data</w:t>
      </w: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i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44865720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   </w:t>
      </w:r>
      <w:r w:rsidRPr="00446530">
        <w:rPr>
          <w:rFonts w:ascii="Consolas" w:eastAsia="Times New Roman" w:hAnsi="Consolas"/>
          <w:color w:val="0E00FF"/>
          <w:kern w:val="0"/>
          <w:sz w:val="21"/>
          <w:szCs w:val="21"/>
          <w14:ligatures w14:val="none"/>
        </w:rPr>
        <w:t xml:space="preserve">if 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any(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isnan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column))</w:t>
      </w:r>
    </w:p>
    <w:p w14:paraId="70C93A78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      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columnMean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an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column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omitnan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72D4F13F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       column(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isnan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(column)) =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columnMean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;</w:t>
      </w:r>
    </w:p>
    <w:p w14:paraId="6E37EE34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lastRenderedPageBreak/>
        <w:t xml:space="preserve">        data</w:t>
      </w: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i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 = column;</w:t>
      </w:r>
    </w:p>
    <w:p w14:paraId="72BA2584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   </w:t>
      </w:r>
      <w:r w:rsidRPr="00446530">
        <w:rPr>
          <w:rFonts w:ascii="Consolas" w:eastAsia="Times New Roman" w:hAnsi="Consolas"/>
          <w:color w:val="0E00FF"/>
          <w:kern w:val="0"/>
          <w:sz w:val="21"/>
          <w:szCs w:val="21"/>
          <w14:ligatures w14:val="none"/>
        </w:rPr>
        <w:t>end</w:t>
      </w:r>
    </w:p>
    <w:p w14:paraId="6A3E370E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E00FF"/>
          <w:kern w:val="0"/>
          <w:sz w:val="21"/>
          <w:szCs w:val="21"/>
          <w14:ligatures w14:val="none"/>
        </w:rPr>
        <w:t>end</w:t>
      </w:r>
    </w:p>
    <w:p w14:paraId="6FD308E6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Missing values replaced with column means.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0E094037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% Remove rows containing </w:t>
      </w:r>
      <w:proofErr w:type="spellStart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NaN</w:t>
      </w:r>
      <w:proofErr w:type="spellEnd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 values</w:t>
      </w:r>
    </w:p>
    <w:p w14:paraId="13F13DBF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ata = data(~any(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isnan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data), 2), :);</w:t>
      </w:r>
    </w:p>
    <w:p w14:paraId="28DA91F8" w14:textId="77777777" w:rsidR="00446530" w:rsidRPr="00446530" w:rsidRDefault="00446530" w:rsidP="00446530">
      <w:pPr>
        <w:shd w:val="clear" w:color="auto" w:fill="F5F5F5"/>
        <w:spacing w:after="15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Rows with missing values removed.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641E98CE" w14:textId="77777777" w:rsidR="00446530" w:rsidRPr="00446530" w:rsidRDefault="00446530" w:rsidP="00446530">
      <w:pPr>
        <w:spacing w:after="135" w:line="315" w:lineRule="atLeast"/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Helvetica" w:eastAsia="Times New Roman" w:hAnsi="Helvetica"/>
          <w:b/>
          <w:bCs/>
          <w:color w:val="212121"/>
          <w:kern w:val="0"/>
          <w:sz w:val="21"/>
          <w:szCs w:val="21"/>
          <w14:ligatures w14:val="none"/>
        </w:rPr>
        <w:t>Saving the cleaned data</w:t>
      </w:r>
    </w:p>
    <w:p w14:paraId="04D8FC25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Save to a new CSV file</w:t>
      </w:r>
    </w:p>
    <w:p w14:paraId="134DBABC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cleanedFilename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cleaned_weather_data.csv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;</w:t>
      </w:r>
    </w:p>
    <w:p w14:paraId="280186FB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ritematrix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data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cleanedFilename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5DA40600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[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Cleaned data saved to 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cleanedFilename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]);</w:t>
      </w:r>
    </w:p>
    <w:p w14:paraId="78871E64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72A5CDD9" w14:textId="77777777" w:rsidR="00446530" w:rsidRPr="00446530" w:rsidRDefault="00446530" w:rsidP="00446530">
      <w:pPr>
        <w:spacing w:after="135" w:line="315" w:lineRule="atLeast"/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  <w:t xml:space="preserve">Organizing data in </w:t>
      </w:r>
      <w:proofErr w:type="spellStart"/>
      <w:r w:rsidRPr="00446530"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  <w:t>matlab</w:t>
      </w:r>
      <w:proofErr w:type="spellEnd"/>
      <w:r w:rsidRPr="00446530"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  <w:t xml:space="preserve"> structure</w:t>
      </w:r>
    </w:p>
    <w:p w14:paraId="5DD6F0D8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19E287C8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Use a matrix (already done in Task 1.1)</w:t>
      </w:r>
    </w:p>
    <w:p w14:paraId="227FBA0E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readmatrix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filename);</w:t>
      </w:r>
    </w:p>
    <w:p w14:paraId="19117FFB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4F67924E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Display the first few rows</w:t>
      </w:r>
    </w:p>
    <w:p w14:paraId="5364972C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Preview of the matrix: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55084ED8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spellStart"/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 :));</w:t>
      </w:r>
    </w:p>
    <w:p w14:paraId="3AC5A8D5" w14:textId="77777777" w:rsidR="00446530" w:rsidRPr="00446530" w:rsidRDefault="00446530" w:rsidP="00446530">
      <w:pPr>
        <w:shd w:val="clear" w:color="auto" w:fill="F5F5F5"/>
        <w:spacing w:after="15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%---------------------------------------------%%</w:t>
      </w:r>
    </w:p>
    <w:p w14:paraId="4BEAD097" w14:textId="77777777" w:rsidR="00446530" w:rsidRPr="00446530" w:rsidRDefault="00446530" w:rsidP="00446530">
      <w:pPr>
        <w:spacing w:after="135" w:line="315" w:lineRule="atLeast"/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  <w:t>Extracting relevant columns for analysis</w:t>
      </w:r>
    </w:p>
    <w:p w14:paraId="0A510933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Example: Assuming columns 1, 2, and 3 correspond to temperature, humidity, and wind speed</w:t>
      </w:r>
    </w:p>
    <w:p w14:paraId="61DAA2EC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 =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11);</w:t>
      </w:r>
    </w:p>
    <w:p w14:paraId="1BA916D2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humidity_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1);</w:t>
      </w:r>
    </w:p>
    <w:p w14:paraId="40DD3D06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14);</w:t>
      </w:r>
    </w:p>
    <w:p w14:paraId="027AD4A4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3D3C59AA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Combine into a new matrix for analysis</w:t>
      </w:r>
    </w:p>
    <w:p w14:paraId="4F48B08A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analysisMatrix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[1, 2, 3]);</w:t>
      </w:r>
    </w:p>
    <w:p w14:paraId="32A9908D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2E1B32B6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Display the extracted data</w:t>
      </w:r>
    </w:p>
    <w:p w14:paraId="64754083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Extracted columns for analysis (as a matrix):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0138DDFA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spellStart"/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analysisMatrix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1:5, :));</w:t>
      </w:r>
    </w:p>
    <w:p w14:paraId="7DA86103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3F9E9BD7" w14:textId="77777777" w:rsidR="00446530" w:rsidRPr="00446530" w:rsidRDefault="00446530" w:rsidP="00446530">
      <w:pPr>
        <w:shd w:val="clear" w:color="auto" w:fill="F5F5F5"/>
        <w:spacing w:after="15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%-----------------------------------------%%</w:t>
      </w:r>
    </w:p>
    <w:p w14:paraId="42CD4DC3" w14:textId="77777777" w:rsidR="00446530" w:rsidRPr="00446530" w:rsidRDefault="00446530" w:rsidP="00446530">
      <w:pPr>
        <w:spacing w:after="135" w:line="315" w:lineRule="atLeast"/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  <w:t>Calculate basic statistical measure</w:t>
      </w:r>
    </w:p>
    <w:p w14:paraId="592D16B1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31CC70E0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Assuming '</w:t>
      </w:r>
      <w:proofErr w:type="spellStart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weatherMatrix</w:t>
      </w:r>
      <w:proofErr w:type="spellEnd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' contains the data</w:t>
      </w:r>
    </w:p>
    <w:p w14:paraId="0B12FC6C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726A73CD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Extract columns</w:t>
      </w:r>
    </w:p>
    <w:p w14:paraId="78E984FE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        </w:t>
      </w: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Time (e.g., serial dates or indices)</w:t>
      </w:r>
    </w:p>
    <w:p w14:paraId="319FF87D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 =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11);  </w:t>
      </w: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Temperature</w:t>
      </w:r>
    </w:p>
    <w:p w14:paraId="610CA2C2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    </w:t>
      </w: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Humidity</w:t>
      </w:r>
    </w:p>
    <w:p w14:paraId="3CCCD407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precipitation =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1);</w:t>
      </w: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Precipitation</w:t>
      </w:r>
    </w:p>
    <w:p w14:paraId="18EEEB6F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14); </w:t>
      </w:r>
    </w:p>
    <w:p w14:paraId="20CAC177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1D6CB84A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Calculate basic statistics</w:t>
      </w:r>
    </w:p>
    <w:p w14:paraId="6EE6C25A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anTem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mean(temperature);</w:t>
      </w:r>
    </w:p>
    <w:p w14:paraId="25BADDE0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dianTem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median(temperature);</w:t>
      </w:r>
    </w:p>
    <w:p w14:paraId="0CDE9280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tdTem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std(temperature);</w:t>
      </w:r>
    </w:p>
    <w:p w14:paraId="51A6EDD9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0BFF8443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an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mean(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6481BD6D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dian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median(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604CFC8D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td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std(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04819407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7A188C1C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</w:t>
      </w:r>
      <w:proofErr w:type="spellStart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meanHum</w:t>
      </w:r>
      <w:proofErr w:type="spellEnd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 = mean(humidity);</w:t>
      </w:r>
    </w:p>
    <w:p w14:paraId="1AC3F786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</w:t>
      </w:r>
      <w:proofErr w:type="spellStart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medianHum</w:t>
      </w:r>
      <w:proofErr w:type="spellEnd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 = median(humidity);</w:t>
      </w:r>
    </w:p>
    <w:p w14:paraId="6AFB9224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</w:t>
      </w:r>
      <w:proofErr w:type="spellStart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stdHum</w:t>
      </w:r>
      <w:proofErr w:type="spellEnd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 = std(humidity);</w:t>
      </w:r>
    </w:p>
    <w:p w14:paraId="50224D56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4EFDC990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an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mean(precipitation);</w:t>
      </w:r>
    </w:p>
    <w:p w14:paraId="792A73AC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dian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median(precipitation);</w:t>
      </w:r>
    </w:p>
    <w:p w14:paraId="6CA48FEF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td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std(precipitation);</w:t>
      </w:r>
    </w:p>
    <w:p w14:paraId="0032A6CF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323604BA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Display results</w:t>
      </w:r>
    </w:p>
    <w:p w14:paraId="5D602FE2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Basic Statistical Measures: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4E19D0EF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fprintf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'Temperature: Mean = %.2f, Median = %.2f, 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StdDev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 = %.2f\n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anTem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dianTem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tdTem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4F7146E0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</w:t>
      </w:r>
      <w:proofErr w:type="spellStart"/>
      <w:proofErr w:type="gramStart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fprintf</w:t>
      </w:r>
      <w:proofErr w:type="spellEnd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'Humidity: Mean = %.2f, Median = %.2f, </w:t>
      </w:r>
      <w:proofErr w:type="spellStart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StdDev</w:t>
      </w:r>
      <w:proofErr w:type="spellEnd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 = %.2f\n', </w:t>
      </w:r>
      <w:proofErr w:type="spellStart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meanHum</w:t>
      </w:r>
      <w:proofErr w:type="spellEnd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, </w:t>
      </w:r>
      <w:proofErr w:type="spellStart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medianHum</w:t>
      </w:r>
      <w:proofErr w:type="spellEnd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, </w:t>
      </w:r>
      <w:proofErr w:type="spellStart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stdHum</w:t>
      </w:r>
      <w:proofErr w:type="spellEnd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);</w:t>
      </w:r>
    </w:p>
    <w:p w14:paraId="47B8E859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fprintf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'Precipitation: Mean = %.2f, Median = %.2f, 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StdDev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 = %.2f\n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an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dian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td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1BB68A88" w14:textId="77777777" w:rsidR="00446530" w:rsidRPr="00446530" w:rsidRDefault="00446530" w:rsidP="00446530">
      <w:pPr>
        <w:shd w:val="clear" w:color="auto" w:fill="F5F5F5"/>
        <w:spacing w:after="15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fprintf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windSpeed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: Mean = %.2f, Median = %.2f, 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StdDev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 = %.2f\n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an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dian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td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44ED41F9" w14:textId="77777777" w:rsidR="00446530" w:rsidRPr="00446530" w:rsidRDefault="00446530" w:rsidP="00446530">
      <w:pPr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5D08BAA2" w14:textId="77777777" w:rsidR="00446530" w:rsidRPr="00446530" w:rsidRDefault="00446530" w:rsidP="00446530">
      <w:pPr>
        <w:spacing w:before="45" w:after="75" w:line="300" w:lineRule="atLeast"/>
        <w:outlineLvl w:val="1"/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</w:pPr>
      <w:r w:rsidRPr="00446530"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  <w:t>Plot</w:t>
      </w:r>
    </w:p>
    <w:p w14:paraId="32ECB623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Plot each parameter</w:t>
      </w:r>
    </w:p>
    <w:p w14:paraId="3E143C06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lastRenderedPageBreak/>
        <w:t>figure;</w:t>
      </w:r>
    </w:p>
    <w:p w14:paraId="294F8DD2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6C006A62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Temperature</w:t>
      </w:r>
    </w:p>
    <w:p w14:paraId="66FE1B2C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ubplot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3,1,1);</w:t>
      </w:r>
    </w:p>
    <w:p w14:paraId="3D6564A4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lot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-b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LineWidth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, 1.5);</w:t>
      </w:r>
    </w:p>
    <w:p w14:paraId="75D2B281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title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emperature Over Time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2F16F148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x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ime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1E3318B9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y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emperature (°C)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29482236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4F554383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Humidity</w:t>
      </w:r>
    </w:p>
    <w:p w14:paraId="150BE6E3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ubplot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3,1,2);</w:t>
      </w:r>
    </w:p>
    <w:p w14:paraId="04A55455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lot(</w:t>
      </w:r>
      <w:proofErr w:type="spellStart"/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humidity_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-g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LineWidth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, 1.5);</w:t>
      </w:r>
    </w:p>
    <w:p w14:paraId="55A0E764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title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Humidity Over Time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18D9CF1B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x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ime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76EB083C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y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Humidity (%)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31A7E64D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113ADF3C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Precipitation</w:t>
      </w:r>
    </w:p>
    <w:p w14:paraId="1A92AA4F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ubplot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3,1,3);</w:t>
      </w:r>
    </w:p>
    <w:p w14:paraId="079C644E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lot(</w:t>
      </w:r>
      <w:proofErr w:type="spellStart"/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-c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LineWidth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, 1.5);</w:t>
      </w:r>
    </w:p>
    <w:p w14:paraId="15C0C261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title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Precipitation Over Time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1EEDC600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x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ime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22D1C1C6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y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windSpeed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 (m/s)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64037F40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7535AE89" w14:textId="77777777" w:rsidR="00446530" w:rsidRPr="00446530" w:rsidRDefault="00446530" w:rsidP="00446530">
      <w:pPr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2775BA61" w14:textId="77777777" w:rsidR="00446530" w:rsidRPr="00446530" w:rsidRDefault="00446530" w:rsidP="00446530">
      <w:pPr>
        <w:spacing w:before="45" w:after="75" w:line="300" w:lineRule="atLeast"/>
        <w:outlineLvl w:val="1"/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</w:pPr>
      <w:r w:rsidRPr="00446530"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  <w:t>Using moving average</w:t>
      </w:r>
    </w:p>
    <w:p w14:paraId="6A7BD169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Define window size for moving average (e.g., 7 for weekly averages)</w:t>
      </w:r>
    </w:p>
    <w:p w14:paraId="2B1D8F80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owSize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7;</w:t>
      </w:r>
    </w:p>
    <w:p w14:paraId="2816D9A0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0FA7847A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Apply moving averages</w:t>
      </w:r>
    </w:p>
    <w:p w14:paraId="2891FC63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temp_smooth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ovmean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owSize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038C210F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hum_smooth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ovmean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spellStart"/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humidity_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owSize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31DCEDAE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_smooth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ovmean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spellStart"/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owSize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0396ECA7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50017E3C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Plot smoothed data</w:t>
      </w:r>
    </w:p>
    <w:p w14:paraId="6454AD25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figure;</w:t>
      </w:r>
    </w:p>
    <w:p w14:paraId="1F834D1E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0B32483A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Smoothed Temperature</w:t>
      </w:r>
    </w:p>
    <w:p w14:paraId="230981C2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ubplot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3,1,1);</w:t>
      </w:r>
    </w:p>
    <w:p w14:paraId="3EC3BB28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lot(</w:t>
      </w:r>
      <w:proofErr w:type="spellStart"/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temp_smooth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-r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LineWidth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, 1.5);</w:t>
      </w:r>
    </w:p>
    <w:p w14:paraId="75EFB28A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title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Smoothed Temperature (7-day Moving Average)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07A13D24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lastRenderedPageBreak/>
        <w:t>x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ime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4FB33BDC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y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emperature (°C)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2A0C4017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33036BAD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Smoothed Humidity</w:t>
      </w:r>
    </w:p>
    <w:p w14:paraId="2546A3F7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ubplot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3,1,2);</w:t>
      </w:r>
    </w:p>
    <w:p w14:paraId="220D0596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lot(</w:t>
      </w:r>
      <w:proofErr w:type="spellStart"/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hum_smooth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-m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LineWidth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, 1.5);</w:t>
      </w:r>
    </w:p>
    <w:p w14:paraId="689C1093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title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Smoothed Humidity (7-day Moving Average)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4634C360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x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ime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713809E5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y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Humidity_prec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 (%)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0DE09619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7BEAF2F4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Smoothed Precipitation</w:t>
      </w:r>
    </w:p>
    <w:p w14:paraId="7F776B7B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ubplot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3,1,3);</w:t>
      </w:r>
    </w:p>
    <w:p w14:paraId="23633CCE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lot(</w:t>
      </w:r>
      <w:proofErr w:type="spellStart"/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_smooth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-k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LineWidth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, 1.5);</w:t>
      </w:r>
    </w:p>
    <w:p w14:paraId="31206CB3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title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'Smoothed 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windSpeed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 (7-day Moving Average)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43F6DBE7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x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ime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705F14B1" w14:textId="77777777" w:rsidR="00446530" w:rsidRPr="00446530" w:rsidRDefault="00446530" w:rsidP="00446530">
      <w:pPr>
        <w:shd w:val="clear" w:color="auto" w:fill="F5F5F5"/>
        <w:spacing w:after="15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y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Precipitation (m/s)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0AA9BA19" w14:textId="77777777" w:rsidR="00446530" w:rsidRPr="00446530" w:rsidRDefault="00446530" w:rsidP="00446530">
      <w:pPr>
        <w:spacing w:before="300" w:after="75" w:line="300" w:lineRule="atLeast"/>
        <w:outlineLvl w:val="1"/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</w:pPr>
      <w:r w:rsidRPr="00446530"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  <w:t>Co-relation</w:t>
      </w:r>
    </w:p>
    <w:p w14:paraId="2C5504DC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Assuming '</w:t>
      </w:r>
      <w:proofErr w:type="spellStart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weatherMatrix</w:t>
      </w:r>
      <w:proofErr w:type="spellEnd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' contains the data</w:t>
      </w:r>
    </w:p>
    <w:p w14:paraId="54A8331A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Extract columns for analysis</w:t>
      </w:r>
    </w:p>
    <w:p w14:paraId="53BD5BB7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 =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11);</w:t>
      </w:r>
    </w:p>
    <w:p w14:paraId="22744B35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humidity_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1);</w:t>
      </w:r>
    </w:p>
    <w:p w14:paraId="6275EDEB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14);</w:t>
      </w:r>
    </w:p>
    <w:p w14:paraId="61353D04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5272AAD4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Combine data into a matrix</w:t>
      </w:r>
    </w:p>
    <w:p w14:paraId="141061D5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ataMatrix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[temperature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humidity_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];</w:t>
      </w:r>
    </w:p>
    <w:p w14:paraId="5385E18C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522AA867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Compute correlation matrix</w:t>
      </w:r>
    </w:p>
    <w:p w14:paraId="498B4A83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correlationMatrix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corrcoef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ataMatrix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7FB66E49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14B1D98A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Display the correlation matrix</w:t>
      </w:r>
    </w:p>
    <w:p w14:paraId="05F32FB8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Correlation Coefficients: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5D7A5C3D" w14:textId="77777777" w:rsidR="00446530" w:rsidRPr="00446530" w:rsidRDefault="00446530" w:rsidP="00446530">
      <w:pPr>
        <w:shd w:val="clear" w:color="auto" w:fill="F5F5F5"/>
        <w:spacing w:after="15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correlationMatrix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3A318B6B" w14:textId="77777777" w:rsidR="00446530" w:rsidRPr="00446530" w:rsidRDefault="00446530" w:rsidP="00446530">
      <w:pPr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19BE59FF" w14:textId="77777777" w:rsidR="00446530" w:rsidRPr="00446530" w:rsidRDefault="00446530" w:rsidP="00446530">
      <w:pPr>
        <w:spacing w:before="45" w:after="75" w:line="300" w:lineRule="atLeast"/>
        <w:outlineLvl w:val="1"/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</w:pPr>
      <w:r w:rsidRPr="00446530"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  <w:t xml:space="preserve">Scatter plot </w:t>
      </w:r>
    </w:p>
    <w:p w14:paraId="368F421C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Create scatter plots</w:t>
      </w:r>
    </w:p>
    <w:p w14:paraId="30E80809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figure;</w:t>
      </w:r>
    </w:p>
    <w:p w14:paraId="50890F45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351BA747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Temperature vs Humidity</w:t>
      </w:r>
    </w:p>
    <w:p w14:paraId="00ED2723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ubplot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2, 2, 1);</w:t>
      </w:r>
    </w:p>
    <w:p w14:paraId="2503231D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lastRenderedPageBreak/>
        <w:t>scatter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humidity_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filled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0466C843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title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'Temperature vs 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Humidity_prec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761D5E35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x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emperature (°C)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5FB411B9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y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Humidity (%)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1A18CF2F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44D103E8" w14:textId="77777777" w:rsidR="00446530" w:rsidRPr="00446530" w:rsidRDefault="00446530" w:rsidP="00446530">
      <w:pPr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218FC036" w14:textId="77777777" w:rsidR="00446530" w:rsidRPr="00446530" w:rsidRDefault="00446530" w:rsidP="00446530">
      <w:pPr>
        <w:spacing w:before="45" w:after="75" w:line="300" w:lineRule="atLeast"/>
        <w:outlineLvl w:val="1"/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</w:pPr>
      <w:r w:rsidRPr="00446530"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  <w:t xml:space="preserve">Linear Regression using </w:t>
      </w:r>
      <w:proofErr w:type="spellStart"/>
      <w:r w:rsidRPr="00446530"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  <w:t>Polyfit</w:t>
      </w:r>
      <w:proofErr w:type="spellEnd"/>
      <w:r w:rsidRPr="00446530"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  <w:t xml:space="preserve"> &amp; </w:t>
      </w:r>
      <w:proofErr w:type="spellStart"/>
      <w:r w:rsidRPr="00446530"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  <w:t>Polyval</w:t>
      </w:r>
      <w:proofErr w:type="spellEnd"/>
      <w:r w:rsidRPr="00446530"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  <w:t xml:space="preserve"> </w:t>
      </w:r>
    </w:p>
    <w:p w14:paraId="22CDA4CC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Assuming '</w:t>
      </w:r>
      <w:proofErr w:type="spellStart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weatherMatrix</w:t>
      </w:r>
      <w:proofErr w:type="spellEnd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' is the data matrix</w:t>
      </w:r>
    </w:p>
    <w:p w14:paraId="4637DD08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Columns: [Time, Temperature, Humidity, Precipitation]</w:t>
      </w:r>
    </w:p>
    <w:p w14:paraId="68275B37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48E3289E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Extract relevant columns</w:t>
      </w:r>
    </w:p>
    <w:p w14:paraId="4D9A14DB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 =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11);</w:t>
      </w:r>
    </w:p>
    <w:p w14:paraId="2B1EFF22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humidity_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1);</w:t>
      </w:r>
    </w:p>
    <w:p w14:paraId="5F2E9291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14);</w:t>
      </w:r>
    </w:p>
    <w:p w14:paraId="18B9AF00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267B632D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Linear regression: Temperature vs. Humidity</w:t>
      </w:r>
    </w:p>
    <w:p w14:paraId="66987675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coeff_humidity_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olyfit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humidity_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1);  </w:t>
      </w: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Fit a linear model</w:t>
      </w:r>
    </w:p>
    <w:p w14:paraId="020560CA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redicted_humidity_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olyva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spellStart"/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coeff_humidity_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temperature);  </w:t>
      </w: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Evaluate the model</w:t>
      </w:r>
    </w:p>
    <w:p w14:paraId="235EE9A5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0B3624A1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Linear regression: Temperature vs. Precipitation</w:t>
      </w:r>
    </w:p>
    <w:p w14:paraId="3727FC1F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coeff_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olyfit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1);  </w:t>
      </w: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Fit a linear model</w:t>
      </w:r>
    </w:p>
    <w:p w14:paraId="13FFFD9E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redicted_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olyva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spellStart"/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coeff_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temperature);  </w:t>
      </w: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Evaluate the model</w:t>
      </w:r>
    </w:p>
    <w:p w14:paraId="5EB14D65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52F301F8" w14:textId="77777777" w:rsidR="00446530" w:rsidRPr="00446530" w:rsidRDefault="00446530" w:rsidP="00446530">
      <w:pPr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4F9F5E9C" w14:textId="77777777" w:rsidR="00446530" w:rsidRPr="00446530" w:rsidRDefault="00446530" w:rsidP="00446530">
      <w:pPr>
        <w:spacing w:before="45" w:after="75" w:line="300" w:lineRule="atLeast"/>
        <w:outlineLvl w:val="1"/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</w:pPr>
      <w:r w:rsidRPr="00446530"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  <w:t>Plot Data and Regression Lines</w:t>
      </w:r>
    </w:p>
    <w:p w14:paraId="2FFD6682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figure;</w:t>
      </w:r>
    </w:p>
    <w:p w14:paraId="275248EB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1AC421FC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% Plot: Temperature vs </w:t>
      </w:r>
      <w:proofErr w:type="spellStart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Humidity_prec</w:t>
      </w:r>
      <w:proofErr w:type="spellEnd"/>
    </w:p>
    <w:p w14:paraId="71588661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ubplot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2, 1, 1);</w:t>
      </w:r>
    </w:p>
    <w:p w14:paraId="6C281C2A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catter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humidity_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filled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);  </w:t>
      </w: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Original data points</w:t>
      </w:r>
    </w:p>
    <w:p w14:paraId="59CD6ADF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hold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on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;</w:t>
      </w:r>
    </w:p>
    <w:p w14:paraId="3889D157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lot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redicted_humidity_prec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-r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LineWidth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1.5);  </w:t>
      </w: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Regression line</w:t>
      </w:r>
    </w:p>
    <w:p w14:paraId="1A30D8C4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hold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off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;</w:t>
      </w:r>
    </w:p>
    <w:p w14:paraId="5EF888BB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title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Linear Regression: Temperature vs Humidity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7FA24A3E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x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emperature (°C)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10072456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y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Humidity_prec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 (%)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7D09BBCC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lastRenderedPageBreak/>
        <w:t>legend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Data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Regression Line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79768907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5373BE90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1A627F3E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% Plot: Temperature vs </w:t>
      </w:r>
      <w:proofErr w:type="spellStart"/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windSpeed</w:t>
      </w:r>
      <w:proofErr w:type="spellEnd"/>
    </w:p>
    <w:p w14:paraId="4FB83AB3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ubplot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2, 1, 2);</w:t>
      </w:r>
    </w:p>
    <w:p w14:paraId="69B0C250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catter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filled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);  </w:t>
      </w: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Original data points</w:t>
      </w:r>
    </w:p>
    <w:p w14:paraId="3D1B565F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hold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on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;</w:t>
      </w:r>
    </w:p>
    <w:p w14:paraId="5CCD5626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lot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, </w:t>
      </w: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redicted_windSpee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-b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LineWidth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1.5);  </w:t>
      </w: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Regression line</w:t>
      </w:r>
    </w:p>
    <w:p w14:paraId="4C6ECF43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hold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off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;</w:t>
      </w:r>
    </w:p>
    <w:p w14:paraId="521226EA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title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'Linear Regression: Temperature vs 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windSpeed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1D6BB63A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x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emperature (°C)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483A9308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y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windSpeed</w:t>
      </w:r>
      <w:proofErr w:type="spell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 (m/s)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0A276A15" w14:textId="77777777" w:rsidR="00446530" w:rsidRPr="00446530" w:rsidRDefault="00446530" w:rsidP="00446530">
      <w:pPr>
        <w:shd w:val="clear" w:color="auto" w:fill="F5F5F5"/>
        <w:spacing w:after="15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legend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Data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Regression Line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251D68BE" w14:textId="77777777" w:rsidR="00446530" w:rsidRPr="00446530" w:rsidRDefault="00446530" w:rsidP="00446530">
      <w:pPr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744814F1" w14:textId="77777777" w:rsidR="00446530" w:rsidRPr="00446530" w:rsidRDefault="00446530" w:rsidP="00446530">
      <w:pPr>
        <w:spacing w:before="45" w:after="75" w:line="300" w:lineRule="atLeast"/>
        <w:outlineLvl w:val="1"/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</w:pPr>
      <w:r w:rsidRPr="00446530"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  <w:t xml:space="preserve">3D surface plot for </w:t>
      </w:r>
      <w:proofErr w:type="spellStart"/>
      <w:r w:rsidRPr="00446530"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  <w:t>Temparature</w:t>
      </w:r>
      <w:proofErr w:type="spellEnd"/>
      <w:r w:rsidRPr="00446530"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  <w:t xml:space="preserve"> variation</w:t>
      </w:r>
    </w:p>
    <w:p w14:paraId="0C584C2D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Simulated data for spatial variation</w:t>
      </w:r>
    </w:p>
    <w:p w14:paraId="326F201B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[x, y] = </w:t>
      </w: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shgrid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1:10, 1:10);  </w:t>
      </w: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Create a 10x10 grid</w:t>
      </w:r>
    </w:p>
    <w:p w14:paraId="6C2F89C4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z = </w:t>
      </w: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rand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10, 10) * 10 + 20;      </w:t>
      </w: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Simulated temperature data</w:t>
      </w:r>
    </w:p>
    <w:p w14:paraId="76C51BDC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02CACA46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Create 3D surface plot</w:t>
      </w:r>
    </w:p>
    <w:p w14:paraId="38BEA2F1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figure;</w:t>
      </w:r>
    </w:p>
    <w:p w14:paraId="047DC449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urf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x, y, z);</w:t>
      </w:r>
    </w:p>
    <w:p w14:paraId="67DFC8A2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title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emperature Variation Over Space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0F20DDD3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x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X Coordinate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7AEA9B80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y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Y Coordinate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155C7204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z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emperature (°C)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168EC851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colormap(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jet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); </w:t>
      </w: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Use a color map</w:t>
      </w:r>
    </w:p>
    <w:p w14:paraId="7EA77C20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colorbar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;</w:t>
      </w:r>
    </w:p>
    <w:p w14:paraId="7A51DA5F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31336D5E" w14:textId="77777777" w:rsidR="00446530" w:rsidRPr="00446530" w:rsidRDefault="00446530" w:rsidP="00446530">
      <w:pPr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1CF7768F" w14:textId="77777777" w:rsidR="00446530" w:rsidRPr="00446530" w:rsidRDefault="00446530" w:rsidP="00446530">
      <w:pPr>
        <w:spacing w:before="45" w:after="75" w:line="300" w:lineRule="atLeast"/>
        <w:outlineLvl w:val="1"/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</w:pPr>
      <w:r w:rsidRPr="00446530"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  <w:t xml:space="preserve">3D Mesh plot for </w:t>
      </w:r>
      <w:proofErr w:type="spellStart"/>
      <w:r w:rsidRPr="00446530"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  <w:t>temparature</w:t>
      </w:r>
      <w:proofErr w:type="spellEnd"/>
      <w:r w:rsidRPr="00446530">
        <w:rPr>
          <w:rFonts w:ascii="Helvetica" w:eastAsia="Times New Roman" w:hAnsi="Helvetica"/>
          <w:b/>
          <w:bCs/>
          <w:color w:val="212121"/>
          <w:kern w:val="0"/>
          <w:sz w:val="30"/>
          <w:szCs w:val="30"/>
          <w14:ligatures w14:val="none"/>
        </w:rPr>
        <w:t xml:space="preserve"> variation</w:t>
      </w:r>
    </w:p>
    <w:p w14:paraId="5C8C0365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figure;</w:t>
      </w:r>
    </w:p>
    <w:p w14:paraId="026B236B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sh(</w:t>
      </w:r>
      <w:proofErr w:type="gram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x, y, z);</w:t>
      </w:r>
    </w:p>
    <w:p w14:paraId="633A7EA9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title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emperature Variation Over Space (Mesh Plot)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5619FB7A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x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X Coordinate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3DD15F3F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y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Y Coordinate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243FCB41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zlabel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emperature (°C)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3E654E83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colormap(</w:t>
      </w:r>
      <w:r w:rsidRPr="0044653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hot'</w:t>
      </w:r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); </w:t>
      </w:r>
      <w:r w:rsidRPr="0044653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Use a different color map</w:t>
      </w:r>
    </w:p>
    <w:p w14:paraId="4F81BF85" w14:textId="77777777" w:rsidR="00446530" w:rsidRPr="00446530" w:rsidRDefault="00446530" w:rsidP="0044653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colorbar</w:t>
      </w:r>
      <w:proofErr w:type="spellEnd"/>
      <w:r w:rsidRPr="0044653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;</w:t>
      </w:r>
    </w:p>
    <w:p w14:paraId="3F9D398B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0DB55660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00BF624B" w14:textId="77777777" w:rsidR="00446530" w:rsidRPr="00446530" w:rsidRDefault="00446530" w:rsidP="0044653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4390E9CC" w14:textId="77777777" w:rsidR="00BE1085" w:rsidRDefault="00BE1085"/>
    <w:sectPr w:rsidR="00BE10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MwMrYwNTc1szA0MzRV0lEKTi0uzszPAykwrAUAP0wjkCwAAAA="/>
  </w:docVars>
  <w:rsids>
    <w:rsidRoot w:val="006548B9"/>
    <w:rsid w:val="00446530"/>
    <w:rsid w:val="006548B9"/>
    <w:rsid w:val="008B2B61"/>
    <w:rsid w:val="00BE1085"/>
    <w:rsid w:val="00DA4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08289"/>
  <w15:chartTrackingRefBased/>
  <w15:docId w15:val="{0644EC12-4BE3-478A-8652-9855C9D0F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6530"/>
    <w:pPr>
      <w:spacing w:before="100" w:beforeAutospacing="1" w:after="100" w:afterAutospacing="1" w:line="240" w:lineRule="auto"/>
      <w:outlineLvl w:val="1"/>
    </w:pPr>
    <w:rPr>
      <w:rFonts w:eastAsia="Times New Roman"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6530"/>
    <w:rPr>
      <w:rFonts w:eastAsia="Times New Roman"/>
      <w:kern w:val="0"/>
      <w:sz w:val="36"/>
      <w:szCs w:val="36"/>
      <w14:ligatures w14:val="none"/>
    </w:rPr>
  </w:style>
  <w:style w:type="character" w:customStyle="1" w:styleId="sac4b363641">
    <w:name w:val="sac4b363641"/>
    <w:basedOn w:val="DefaultParagraphFont"/>
    <w:rsid w:val="00446530"/>
    <w:rPr>
      <w:strike w:val="0"/>
      <w:dstrike w:val="0"/>
      <w:color w:val="008013"/>
      <w:u w:val="none"/>
      <w:effect w:val="none"/>
    </w:rPr>
  </w:style>
  <w:style w:type="character" w:customStyle="1" w:styleId="sac4b36360">
    <w:name w:val="sac4b36360"/>
    <w:basedOn w:val="DefaultParagraphFont"/>
    <w:rsid w:val="00446530"/>
  </w:style>
  <w:style w:type="character" w:customStyle="1" w:styleId="sac4b363651">
    <w:name w:val="sac4b363651"/>
    <w:basedOn w:val="DefaultParagraphFont"/>
    <w:rsid w:val="00446530"/>
    <w:rPr>
      <w:strike w:val="0"/>
      <w:dstrike w:val="0"/>
      <w:color w:val="A709F5"/>
      <w:u w:val="none"/>
      <w:effect w:val="none"/>
    </w:rPr>
  </w:style>
  <w:style w:type="character" w:customStyle="1" w:styleId="sac4b363671">
    <w:name w:val="sac4b363671"/>
    <w:basedOn w:val="DefaultParagraphFont"/>
    <w:rsid w:val="00446530"/>
    <w:rPr>
      <w:b/>
      <w:bCs/>
    </w:rPr>
  </w:style>
  <w:style w:type="character" w:customStyle="1" w:styleId="sac4b363691">
    <w:name w:val="sac4b363691"/>
    <w:basedOn w:val="DefaultParagraphFont"/>
    <w:rsid w:val="00446530"/>
    <w:rPr>
      <w:strike w:val="0"/>
      <w:dstrike w:val="0"/>
      <w:color w:val="0E00FF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735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93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62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88886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8411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285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6249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3012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2623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0012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143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6767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211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1399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1159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9212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3795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5261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8388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17126785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89635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60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6705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7568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7001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6962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255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07483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5603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9422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7337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1857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9396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7401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2823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9755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1362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249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0241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7165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84736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18815502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354736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382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1665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1799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3594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177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27091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604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75060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4579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4070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1922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8504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283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67633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8528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4748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357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802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4849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27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047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4634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659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8694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77206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3405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53259509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51003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762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66692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248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2135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411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206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1940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00552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960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566195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82350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282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652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37625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0193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24337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555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6094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92120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4224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8514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6612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9214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83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0467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60851862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6176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0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264194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9345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1483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6714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1276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145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2478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335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646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9469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9060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40072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5375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672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26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285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6327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3458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62622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7679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383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1958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77031042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44016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89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365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54232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2661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31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00642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0037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94952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3111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623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9982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7261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2935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8085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98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36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906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0365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0345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8731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3795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78828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0670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8946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2181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7648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1041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5038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6732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9411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0147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3566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635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91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31207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78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2452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320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32496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1189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3369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68962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02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2493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276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9331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7724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5120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26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5705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408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992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1625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7035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9752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6009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6536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239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2114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974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7904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54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34204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0544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88213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3462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51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2239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997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3890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422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5731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777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26573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682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04461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3304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46397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699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1533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1513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261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1534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0428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6577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2139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4147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017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43185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1155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2282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9597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424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8643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94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1394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7825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93365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7911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4852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300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92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057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5839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2358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019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98664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327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4985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6990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41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396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9632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70215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1778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9090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6323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4142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2400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71302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1479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246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7473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668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8032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7130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0659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0693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1103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5486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1764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27567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93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7874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778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667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867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5089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038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933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09564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096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1578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0374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5489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2377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4552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619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0603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096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20796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2567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5799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32321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0849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8208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0780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8389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9460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1476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3841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5437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5600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39880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2621217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33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7463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865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7201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4931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7826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7011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48341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2112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02658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8291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1160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193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5268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9492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8890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8497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0769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2816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1078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09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0285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435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087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2555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764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1126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0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24116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181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95159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762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1416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8795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865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8283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298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54351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7431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0402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6225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8792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4816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79058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603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52107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39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161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52059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548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76902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327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53910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9811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8260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8181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9886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7039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3128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9357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0887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4303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5090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8844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8790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2659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7325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043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65907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421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7323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1745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1457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27645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172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8173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2048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990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44973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286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68576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792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9149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9771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173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1100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6883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4791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1449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4158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8032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89621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0497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8810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5924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8060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333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4360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1669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0597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7037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1165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013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6770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30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4074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4278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8826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539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73129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8611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8645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0552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5623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3594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5720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7284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19215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6410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7413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09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92275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1577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0190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488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92304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529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4764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606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9960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781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63566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1466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698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4322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5825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8729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6987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8431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6755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6791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828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0950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820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5481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478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2941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7202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648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4802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60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866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35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00405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171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953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082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1640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3723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4580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6901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1134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0951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8109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4432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23235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2836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7512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872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3224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008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181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145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166</Words>
  <Characters>6649</Characters>
  <Application>Microsoft Office Word</Application>
  <DocSecurity>0</DocSecurity>
  <Lines>55</Lines>
  <Paragraphs>15</Paragraphs>
  <ScaleCrop>false</ScaleCrop>
  <Company/>
  <LinksUpToDate>false</LinksUpToDate>
  <CharactersWithSpaces>7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bojyoti Paul</dc:creator>
  <cp:keywords/>
  <dc:description/>
  <cp:lastModifiedBy>Dhrubojyoti Paul</cp:lastModifiedBy>
  <cp:revision>2</cp:revision>
  <cp:lastPrinted>2024-11-23T08:26:00Z</cp:lastPrinted>
  <dcterms:created xsi:type="dcterms:W3CDTF">2024-11-23T08:24:00Z</dcterms:created>
  <dcterms:modified xsi:type="dcterms:W3CDTF">2024-11-23T08:33:00Z</dcterms:modified>
</cp:coreProperties>
</file>